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50ED6" w14:textId="1AA92100" w:rsidR="00473B8A" w:rsidRPr="002D3307" w:rsidRDefault="00940D1C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4"/>
        </w:rPr>
        <w:t>Online Home Food Delivery</w:t>
      </w:r>
      <w:r w:rsidR="00E3125B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-</w:t>
      </w:r>
      <w:r w:rsidR="00473B8A"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Application</w:t>
      </w:r>
    </w:p>
    <w:p w14:paraId="33072B8B" w14:textId="77777777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Project Management Milestone1</w:t>
      </w:r>
    </w:p>
    <w:p w14:paraId="351E3A74" w14:textId="702F4445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Group-</w:t>
      </w:r>
    </w:p>
    <w:p w14:paraId="63B54E81" w14:textId="77777777" w:rsidR="00473B8A" w:rsidRPr="002D3307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9186F3" w14:textId="77777777" w:rsidR="008B5CFB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B5CFB">
        <w:rPr>
          <w:rFonts w:ascii="Times New Roman" w:eastAsia="Times New Roman" w:hAnsi="Times New Roman" w:cs="Times New Roman"/>
          <w:b/>
          <w:bCs/>
          <w:sz w:val="28"/>
          <w:szCs w:val="28"/>
        </w:rPr>
        <w:t>Project Title:</w:t>
      </w:r>
      <w:r w:rsidRPr="002D3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2F2FB30" w14:textId="2B4CA354" w:rsidR="00473B8A" w:rsidRPr="008B5CFB" w:rsidRDefault="00940D1C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Online Home Food Delivery </w:t>
      </w:r>
      <w:r w:rsidR="00473B8A" w:rsidRPr="008B5CF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E9B0AED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Description:</w:t>
      </w:r>
    </w:p>
    <w:p w14:paraId="6CFED932" w14:textId="7D507D53" w:rsidR="00473B8A" w:rsidRPr="002D3307" w:rsidRDefault="00E3125B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is project is about developing a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nline home food deliver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fo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s, laptop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omputers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his projec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build an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everyon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home food online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heir machines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one click of installation, instead of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going to the restaurant and ordering the food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>By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any food item from anywhere by just installing the application.</w:t>
      </w:r>
    </w:p>
    <w:p w14:paraId="07DF4EB9" w14:textId="77777777" w:rsidR="00473B8A" w:rsidRPr="008B5CFB" w:rsidRDefault="00473B8A" w:rsidP="00473B8A">
      <w:pPr>
        <w:pStyle w:val="Heading4"/>
        <w:shd w:val="clear" w:color="auto" w:fill="FFFFFF"/>
        <w:spacing w:before="360" w:after="240"/>
        <w:rPr>
          <w:rFonts w:ascii="Times New Roman" w:hAnsi="Times New Roman" w:cs="Times New Roman"/>
          <w:b/>
          <w:i w:val="0"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Team name:</w:t>
      </w:r>
    </w:p>
    <w:p w14:paraId="1CDBD6EA" w14:textId="62288130" w:rsidR="00473B8A" w:rsidRPr="008B5CFB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ISERS</w:t>
      </w:r>
    </w:p>
    <w:p w14:paraId="38D0A254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mber names:</w:t>
      </w:r>
    </w:p>
    <w:p w14:paraId="36F049C2" w14:textId="58251402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uthvi Raj Padthe</w:t>
      </w:r>
    </w:p>
    <w:p w14:paraId="3B4A57C4" w14:textId="28823D83" w:rsidR="00DA2C40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Yaswan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akkaraju</w:t>
      </w:r>
      <w:proofErr w:type="spellEnd"/>
    </w:p>
    <w:p w14:paraId="2E15CE33" w14:textId="54CECE3F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Meha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eddy </w:t>
      </w:r>
      <w:proofErr w:type="spellStart"/>
      <w:r>
        <w:rPr>
          <w:rFonts w:ascii="Times New Roman" w:hAnsi="Times New Roman" w:cs="Times New Roman"/>
          <w:sz w:val="28"/>
          <w:szCs w:val="28"/>
        </w:rPr>
        <w:t>Mula</w:t>
      </w:r>
      <w:proofErr w:type="spellEnd"/>
    </w:p>
    <w:p w14:paraId="159445C2" w14:textId="54A1503E" w:rsidR="0005196E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Roopi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Viparthi</w:t>
      </w:r>
      <w:proofErr w:type="spellEnd"/>
    </w:p>
    <w:p w14:paraId="4B904D17" w14:textId="1DE7CDF2" w:rsidR="00940D1C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Mohit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Naga Venkata Sai </w:t>
      </w:r>
      <w:proofErr w:type="spellStart"/>
      <w:r>
        <w:rPr>
          <w:rFonts w:ascii="Times New Roman" w:hAnsi="Times New Roman" w:cs="Times New Roman"/>
          <w:sz w:val="28"/>
          <w:szCs w:val="28"/>
        </w:rPr>
        <w:t>Vanama</w:t>
      </w:r>
      <w:proofErr w:type="spellEnd"/>
    </w:p>
    <w:p w14:paraId="7444E509" w14:textId="2DF72890" w:rsidR="00473B8A" w:rsidRPr="00940D1C" w:rsidRDefault="00473B8A" w:rsidP="0005196E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 w:rsidRPr="0005196E">
        <w:rPr>
          <w:rFonts w:ascii="Times New Roman" w:hAnsi="Times New Roman" w:cs="Times New Roman"/>
          <w:b/>
          <w:sz w:val="28"/>
          <w:szCs w:val="28"/>
        </w:rPr>
        <w:t>Client</w:t>
      </w:r>
      <w:r w:rsidRPr="00940D1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940D1C" w:rsidRPr="00940D1C">
        <w:rPr>
          <w:rFonts w:ascii="Times New Roman" w:hAnsi="Times New Roman" w:cs="Times New Roman"/>
          <w:b/>
          <w:sz w:val="28"/>
          <w:szCs w:val="28"/>
        </w:rPr>
        <w:t>Dr</w:t>
      </w:r>
      <w:r w:rsidR="00940D1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0D1C" w:rsidRPr="00940D1C">
        <w:rPr>
          <w:rFonts w:ascii="Times New Roman" w:hAnsi="Times New Roman" w:cs="Times New Roman"/>
          <w:sz w:val="28"/>
          <w:szCs w:val="28"/>
        </w:rPr>
        <w:t>Aziz Fellah</w:t>
      </w:r>
    </w:p>
    <w:p w14:paraId="12138801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eam logo:</w:t>
      </w:r>
    </w:p>
    <w:p w14:paraId="12553A0D" w14:textId="77777777" w:rsidR="00473B8A" w:rsidRPr="002D3307" w:rsidRDefault="00936351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9955D81" wp14:editId="01C7FC86">
            <wp:extent cx="1338732" cy="1004049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732" cy="10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B43A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Working as a team together:</w:t>
      </w:r>
    </w:p>
    <w:p w14:paraId="322EF50E" w14:textId="2392647B" w:rsidR="00473B8A" w:rsidRPr="002D3307" w:rsidRDefault="00473B8A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As a team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take responsibility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for completing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project on time with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given budge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. A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long with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not compromise on quality.</w:t>
      </w:r>
    </w:p>
    <w:p w14:paraId="4E7BE7B6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etings:</w:t>
      </w:r>
    </w:p>
    <w:p w14:paraId="027511DB" w14:textId="5C6369D0" w:rsidR="00473B8A" w:rsidRPr="002D3307" w:rsidRDefault="004557FF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meet daily at zoom calls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</w:t>
      </w:r>
      <w:r w:rsidR="00473B8A">
        <w:rPr>
          <w:rFonts w:ascii="Times New Roman" w:hAnsi="Times New Roman" w:cs="Times New Roman"/>
          <w:sz w:val="24"/>
          <w:szCs w:val="24"/>
        </w:rPr>
        <w:t xml:space="preserve">and </w:t>
      </w:r>
      <w:r w:rsidR="00473B8A" w:rsidRPr="002D3307">
        <w:rPr>
          <w:rFonts w:ascii="Times New Roman" w:hAnsi="Times New Roman" w:cs="Times New Roman"/>
          <w:sz w:val="24"/>
          <w:szCs w:val="24"/>
        </w:rPr>
        <w:t>check if anyone has any issue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and we will try to resolve th</w:t>
      </w:r>
      <w:r w:rsidR="00940D1C">
        <w:rPr>
          <w:rFonts w:ascii="Times New Roman" w:hAnsi="Times New Roman" w:cs="Times New Roman"/>
          <w:sz w:val="24"/>
          <w:szCs w:val="24"/>
        </w:rPr>
        <w:t>ese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issues in the daily meet. Along with thi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we will also discuss </w:t>
      </w:r>
      <w:r w:rsidR="00D66244">
        <w:rPr>
          <w:rFonts w:ascii="Times New Roman" w:hAnsi="Times New Roman" w:cs="Times New Roman"/>
          <w:sz w:val="24"/>
          <w:szCs w:val="24"/>
        </w:rPr>
        <w:t>our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future work.</w:t>
      </w:r>
    </w:p>
    <w:p w14:paraId="603A9EC7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Contacting each other:</w:t>
      </w:r>
    </w:p>
    <w:p w14:paraId="43EA162E" w14:textId="77777777" w:rsidR="00473B8A" w:rsidRPr="002D3307" w:rsidRDefault="00473B8A" w:rsidP="00012559">
      <w:pPr>
        <w:pStyle w:val="NormalWeb"/>
        <w:shd w:val="clear" w:color="auto" w:fill="FFFFFF"/>
        <w:spacing w:before="0" w:beforeAutospacing="0" w:after="240" w:afterAutospacing="0"/>
        <w:jc w:val="both"/>
      </w:pPr>
      <w:r w:rsidRPr="002D3307">
        <w:t>We will be communi</w:t>
      </w:r>
      <w:r w:rsidR="004557FF">
        <w:t>cating using Northwest Email,</w:t>
      </w:r>
      <w:r w:rsidRPr="002D3307">
        <w:t xml:space="preserve"> </w:t>
      </w:r>
      <w:r w:rsidR="004557FF">
        <w:t xml:space="preserve">Zoom, </w:t>
      </w:r>
      <w:r w:rsidR="004557FF" w:rsidRPr="002D3307">
        <w:t>and Skype</w:t>
      </w:r>
      <w:r w:rsidRPr="002D3307">
        <w:t xml:space="preserve"> for Business to have quick online meetings.</w:t>
      </w:r>
    </w:p>
    <w:p w14:paraId="0661C40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Dealing with a non-participating team member:</w:t>
      </w:r>
    </w:p>
    <w:p w14:paraId="6FAAB1F6" w14:textId="047C6237" w:rsidR="008B5CFB" w:rsidRPr="002D3307" w:rsidRDefault="008B5CFB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 a team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check</w:t>
      </w:r>
      <w:r>
        <w:rPr>
          <w:rFonts w:ascii="Times New Roman" w:hAnsi="Times New Roman" w:cs="Times New Roman"/>
          <w:sz w:val="24"/>
          <w:szCs w:val="24"/>
        </w:rPr>
        <w:t xml:space="preserve"> whether the</w:t>
      </w:r>
      <w:r w:rsidRPr="002D3307">
        <w:rPr>
          <w:rFonts w:ascii="Times New Roman" w:hAnsi="Times New Roman" w:cs="Times New Roman"/>
          <w:sz w:val="24"/>
          <w:szCs w:val="24"/>
        </w:rPr>
        <w:t xml:space="preserve"> project is on track and if any team member is non-</w:t>
      </w:r>
      <w:r>
        <w:rPr>
          <w:rFonts w:ascii="Times New Roman" w:hAnsi="Times New Roman" w:cs="Times New Roman"/>
          <w:sz w:val="24"/>
          <w:szCs w:val="24"/>
        </w:rPr>
        <w:t>participating, w</w:t>
      </w:r>
      <w:r w:rsidRPr="002D3307">
        <w:rPr>
          <w:rFonts w:ascii="Times New Roman" w:hAnsi="Times New Roman" w:cs="Times New Roman"/>
          <w:sz w:val="24"/>
          <w:szCs w:val="24"/>
        </w:rPr>
        <w:t>e will try to resolve those issues by talking to him. If he is not interested in given work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assign the work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2D3307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2D330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2D3307">
        <w:rPr>
          <w:rFonts w:ascii="Times New Roman" w:hAnsi="Times New Roman" w:cs="Times New Roman"/>
          <w:sz w:val="24"/>
          <w:szCs w:val="24"/>
        </w:rPr>
        <w:t>interested.</w:t>
      </w:r>
    </w:p>
    <w:p w14:paraId="027A0DA7" w14:textId="77777777" w:rsidR="008B5CFB" w:rsidRDefault="008B5CFB" w:rsidP="008B5CFB"/>
    <w:p w14:paraId="1F6A66B5" w14:textId="77777777" w:rsidR="008B5CFB" w:rsidRDefault="008B5CFB" w:rsidP="008B5CFB"/>
    <w:p w14:paraId="4FF2F995" w14:textId="77777777" w:rsidR="008B5CFB" w:rsidRDefault="008B5CFB" w:rsidP="008B5CFB"/>
    <w:p w14:paraId="375DB314" w14:textId="77777777" w:rsidR="0005196E" w:rsidRDefault="0005196E" w:rsidP="008B5CFB"/>
    <w:p w14:paraId="20ABD9F6" w14:textId="77777777" w:rsidR="0005196E" w:rsidRPr="008B5CFB" w:rsidRDefault="0005196E" w:rsidP="008B5CFB"/>
    <w:tbl>
      <w:tblPr>
        <w:tblpPr w:leftFromText="180" w:rightFromText="180" w:vertAnchor="text" w:horzAnchor="margin" w:tblpXSpec="center" w:tblpY="1074"/>
        <w:tblW w:w="829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5899"/>
      </w:tblGrid>
      <w:tr w:rsidR="00940D1C" w:rsidRPr="002D3307" w14:paraId="2C6D0394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D58815" w14:textId="77777777" w:rsidR="00473B8A" w:rsidRPr="002D3307" w:rsidRDefault="00464169" w:rsidP="006B08B0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les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2860A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ible Team members</w:t>
            </w:r>
          </w:p>
        </w:tc>
      </w:tr>
      <w:tr w:rsidR="00940D1C" w:rsidRPr="002D3307" w14:paraId="0B5F9E7F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D2F055A" w14:textId="77777777" w:rsidR="00D7202E" w:rsidRPr="00D7202E" w:rsidRDefault="00D7202E" w:rsidP="00464169">
            <w:pPr>
              <w:spacing w:after="2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7202E"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FED3D90" w14:textId="1DCEE8F1" w:rsidR="00D7202E" w:rsidRPr="00940D1C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pparthi</w:t>
            </w:r>
            <w:proofErr w:type="spellEnd"/>
          </w:p>
        </w:tc>
      </w:tr>
      <w:tr w:rsidR="00940D1C" w:rsidRPr="002D3307" w14:paraId="60C98ED5" w14:textId="77777777" w:rsidTr="00DF0FC8">
        <w:trPr>
          <w:trHeight w:val="1100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50382A" w14:textId="04E7B398" w:rsidR="00473B8A" w:rsidRPr="002D3307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="00A72222">
              <w:rPr>
                <w:rFonts w:ascii="Times New Roman" w:hAnsi="Times New Roman" w:cs="Times New Roman"/>
                <w:sz w:val="24"/>
                <w:szCs w:val="24"/>
              </w:rPr>
              <w:t xml:space="preserve"> Engine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D5B4E" w14:textId="26D0D279" w:rsidR="00473B8A" w:rsidRPr="002D3307" w:rsidRDefault="00940D1C" w:rsidP="00940D1C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uthvi Raj Padth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  <w:p w14:paraId="0924B893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1E36F70C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795A65" w14:textId="0911C7ED" w:rsidR="00473B8A" w:rsidRPr="002D3307" w:rsidRDefault="00473B8A" w:rsidP="00940D1C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Application </w:t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3C7024" w14:textId="77777777" w:rsidR="00473B8A" w:rsidRDefault="00047B3E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uthvi Raj Padth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  <w:p w14:paraId="5D8DA670" w14:textId="40002FF4" w:rsidR="000C0A67" w:rsidRPr="002D3307" w:rsidRDefault="000C0A67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0C5E82D9" w14:textId="77777777" w:rsidTr="00DF0FC8">
        <w:trPr>
          <w:trHeight w:val="773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B05177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320E5C" w14:textId="77777777" w:rsidR="00473B8A" w:rsidRDefault="00473B8A" w:rsidP="004557FF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DA7E2" w14:textId="3F18C36F" w:rsidR="00473B8A" w:rsidRPr="002D3307" w:rsidRDefault="00940D1C" w:rsidP="00D7202E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e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a</w:t>
            </w:r>
            <w:proofErr w:type="spellEnd"/>
          </w:p>
          <w:p w14:paraId="22FE2F04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CE82DF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2D7F55CB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90B09BE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7816BF5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Roles:</w:t>
      </w:r>
    </w:p>
    <w:p w14:paraId="0B1756BF" w14:textId="77777777" w:rsidR="00473B8A" w:rsidRPr="006B08B0" w:rsidRDefault="00473B8A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t>Project Manager and Team Lead</w:t>
      </w:r>
    </w:p>
    <w:p w14:paraId="19678E78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rranging daily stand-up meetings</w:t>
      </w:r>
    </w:p>
    <w:p w14:paraId="34D14419" w14:textId="77777777" w:rsidR="00D66244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ing Monday Sprint meetings </w:t>
      </w:r>
    </w:p>
    <w:p w14:paraId="5B2E36E4" w14:textId="77777777" w:rsidR="00D66244" w:rsidRPr="002D3307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ating Team</w:t>
      </w:r>
    </w:p>
    <w:p w14:paraId="16FCB16E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nalyzing the scope</w:t>
      </w:r>
    </w:p>
    <w:p w14:paraId="772F925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anaging the risks</w:t>
      </w:r>
    </w:p>
    <w:p w14:paraId="770D0098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Keeping track of all requirements</w:t>
      </w:r>
    </w:p>
    <w:p w14:paraId="48DCB909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signing tasks</w:t>
      </w:r>
    </w:p>
    <w:p w14:paraId="56B364D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ommunicating with other stakeholders</w:t>
      </w:r>
    </w:p>
    <w:p w14:paraId="3B2F5189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Encouraging the team</w:t>
      </w:r>
    </w:p>
    <w:p w14:paraId="2157C3AC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Providing guidance and instructions to team members</w:t>
      </w:r>
    </w:p>
    <w:p w14:paraId="3EFA5B3A" w14:textId="060426A7" w:rsidR="00473B8A" w:rsidRPr="006B08B0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Application</w:t>
      </w:r>
      <w:r w:rsidR="00A72222" w:rsidRPr="006B08B0">
        <w:rPr>
          <w:rFonts w:ascii="Times New Roman" w:hAnsi="Times New Roman" w:cs="Times New Roman"/>
          <w:b/>
          <w:color w:val="auto"/>
          <w:sz w:val="28"/>
          <w:szCs w:val="28"/>
        </w:rPr>
        <w:t xml:space="preserve"> Engineer</w:t>
      </w:r>
      <w:r w:rsidR="00473B8A" w:rsidRPr="006B08B0">
        <w:rPr>
          <w:rFonts w:ascii="Times New Roman" w:hAnsi="Times New Roman" w:cs="Times New Roman"/>
          <w:b/>
          <w:color w:val="auto"/>
          <w:sz w:val="28"/>
          <w:szCs w:val="28"/>
        </w:rPr>
        <w:t>:</w:t>
      </w:r>
    </w:p>
    <w:p w14:paraId="258A8D53" w14:textId="459E05B3" w:rsidR="00473B8A" w:rsidRDefault="00A72222" w:rsidP="00473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and implementing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>
        <w:rPr>
          <w:rFonts w:ascii="Times New Roman" w:hAnsi="Times New Roman" w:cs="Times New Roman"/>
          <w:sz w:val="24"/>
          <w:szCs w:val="24"/>
        </w:rPr>
        <w:t xml:space="preserve"> software</w:t>
      </w:r>
    </w:p>
    <w:p w14:paraId="0A031810" w14:textId="2B4393A1" w:rsidR="00940D1C" w:rsidRPr="00940D1C" w:rsidRDefault="00A72222" w:rsidP="00940D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 xml:space="preserve">Ensuring that the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A72222">
        <w:rPr>
          <w:rFonts w:ascii="Times New Roman" w:hAnsi="Times New Roman" w:cs="Times New Roman"/>
          <w:sz w:val="24"/>
          <w:szCs w:val="24"/>
        </w:rPr>
        <w:t xml:space="preserve"> design is fully implemented and performs as expected</w:t>
      </w:r>
    </w:p>
    <w:p w14:paraId="7716A315" w14:textId="5A4D776C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>Creating unit tests and validation procedures and documenting technical specifications</w:t>
      </w:r>
    </w:p>
    <w:p w14:paraId="3A7B5EEE" w14:textId="09449047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>Working closely with a lead to create task/project deliverables</w:t>
      </w:r>
    </w:p>
    <w:p w14:paraId="29F5A582" w14:textId="75C29A15" w:rsidR="00D7202E" w:rsidRDefault="00D7202E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D7202E">
        <w:rPr>
          <w:rFonts w:ascii="Times New Roman" w:hAnsi="Times New Roman" w:cs="Times New Roman"/>
          <w:sz w:val="24"/>
          <w:szCs w:val="24"/>
        </w:rPr>
        <w:t xml:space="preserve">Interface with Quality </w:t>
      </w:r>
      <w:proofErr w:type="gramStart"/>
      <w:r w:rsidRPr="00D7202E">
        <w:rPr>
          <w:rFonts w:ascii="Times New Roman" w:hAnsi="Times New Roman" w:cs="Times New Roman"/>
          <w:sz w:val="24"/>
          <w:szCs w:val="24"/>
        </w:rPr>
        <w:t xml:space="preserve">Assurance,   </w:t>
      </w:r>
      <w:proofErr w:type="gramEnd"/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D7202E">
        <w:rPr>
          <w:rFonts w:ascii="Times New Roman" w:hAnsi="Times New Roman" w:cs="Times New Roman"/>
          <w:sz w:val="24"/>
          <w:szCs w:val="24"/>
        </w:rPr>
        <w:t xml:space="preserve"> Designers, Artists, Mathematicians, and Sound Designers</w:t>
      </w:r>
    </w:p>
    <w:p w14:paraId="4FDB25E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Application Developer:</w:t>
      </w:r>
    </w:p>
    <w:p w14:paraId="254AA355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reating web application using various scripting languages and tools</w:t>
      </w:r>
    </w:p>
    <w:p w14:paraId="3B68AA21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requirements</w:t>
      </w:r>
    </w:p>
    <w:p w14:paraId="39537AF2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given deadlines</w:t>
      </w:r>
    </w:p>
    <w:p w14:paraId="1EEEFB07" w14:textId="7B210F6E" w:rsidR="00473B8A" w:rsidRPr="00367D00" w:rsidRDefault="00473B8A" w:rsidP="00367D0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Time management</w:t>
      </w:r>
    </w:p>
    <w:p w14:paraId="5121032C" w14:textId="77777777" w:rsidR="006B08B0" w:rsidRDefault="006B08B0" w:rsidP="00473B8A">
      <w:pPr>
        <w:pStyle w:val="Title"/>
        <w:rPr>
          <w:sz w:val="24"/>
        </w:rPr>
      </w:pPr>
    </w:p>
    <w:p w14:paraId="7A83A1B2" w14:textId="77777777" w:rsidR="006B08B0" w:rsidRDefault="006B08B0" w:rsidP="00473B8A">
      <w:pPr>
        <w:pStyle w:val="Title"/>
        <w:rPr>
          <w:sz w:val="24"/>
        </w:rPr>
      </w:pPr>
    </w:p>
    <w:p w14:paraId="26DF2D64" w14:textId="77777777" w:rsidR="006B08B0" w:rsidRDefault="006B08B0" w:rsidP="00473B8A">
      <w:pPr>
        <w:pStyle w:val="Title"/>
        <w:rPr>
          <w:sz w:val="24"/>
        </w:rPr>
      </w:pPr>
    </w:p>
    <w:p w14:paraId="5ADD1564" w14:textId="77777777" w:rsidR="006B08B0" w:rsidRDefault="006B08B0" w:rsidP="00473B8A">
      <w:pPr>
        <w:pStyle w:val="Title"/>
        <w:rPr>
          <w:sz w:val="24"/>
        </w:rPr>
      </w:pPr>
    </w:p>
    <w:p w14:paraId="6E8A82C7" w14:textId="77777777" w:rsidR="006B08B0" w:rsidRDefault="006B08B0" w:rsidP="00473B8A">
      <w:pPr>
        <w:pStyle w:val="Title"/>
        <w:rPr>
          <w:sz w:val="24"/>
        </w:rPr>
      </w:pPr>
    </w:p>
    <w:p w14:paraId="52C80A3F" w14:textId="77777777" w:rsidR="006B08B0" w:rsidRDefault="006B08B0" w:rsidP="00473B8A">
      <w:pPr>
        <w:pStyle w:val="Title"/>
        <w:rPr>
          <w:sz w:val="24"/>
        </w:rPr>
      </w:pPr>
    </w:p>
    <w:p w14:paraId="5F3DF9C3" w14:textId="77777777" w:rsidR="006B08B0" w:rsidRDefault="006B08B0" w:rsidP="00473B8A">
      <w:pPr>
        <w:pStyle w:val="Title"/>
        <w:rPr>
          <w:sz w:val="24"/>
        </w:rPr>
      </w:pPr>
    </w:p>
    <w:p w14:paraId="67A396BD" w14:textId="77777777" w:rsidR="006B08B0" w:rsidRDefault="006B08B0" w:rsidP="00473B8A">
      <w:pPr>
        <w:pStyle w:val="Title"/>
        <w:rPr>
          <w:sz w:val="24"/>
        </w:rPr>
      </w:pPr>
    </w:p>
    <w:p w14:paraId="09DAB5E4" w14:textId="77777777" w:rsidR="006B08B0" w:rsidRDefault="006B08B0" w:rsidP="00473B8A">
      <w:pPr>
        <w:pStyle w:val="Title"/>
        <w:rPr>
          <w:sz w:val="24"/>
        </w:rPr>
      </w:pPr>
    </w:p>
    <w:p w14:paraId="2680AE84" w14:textId="77777777" w:rsidR="006B08B0" w:rsidRDefault="006B08B0" w:rsidP="00473B8A">
      <w:pPr>
        <w:pStyle w:val="Title"/>
        <w:rPr>
          <w:sz w:val="24"/>
        </w:rPr>
      </w:pPr>
    </w:p>
    <w:p w14:paraId="31B3CAC1" w14:textId="77777777" w:rsidR="006B08B0" w:rsidRDefault="006B08B0" w:rsidP="00473B8A">
      <w:pPr>
        <w:pStyle w:val="Title"/>
        <w:rPr>
          <w:sz w:val="24"/>
        </w:rPr>
      </w:pPr>
    </w:p>
    <w:p w14:paraId="59762EEB" w14:textId="77777777" w:rsidR="006B08B0" w:rsidRDefault="006B08B0" w:rsidP="00473B8A">
      <w:pPr>
        <w:pStyle w:val="Title"/>
        <w:rPr>
          <w:sz w:val="24"/>
        </w:rPr>
      </w:pPr>
    </w:p>
    <w:p w14:paraId="25F2E149" w14:textId="77777777" w:rsidR="006B08B0" w:rsidRDefault="006B08B0" w:rsidP="00473B8A">
      <w:pPr>
        <w:pStyle w:val="Title"/>
        <w:rPr>
          <w:sz w:val="24"/>
        </w:rPr>
      </w:pPr>
    </w:p>
    <w:p w14:paraId="71B98748" w14:textId="77777777" w:rsidR="006B08B0" w:rsidRDefault="006B08B0" w:rsidP="00473B8A">
      <w:pPr>
        <w:pStyle w:val="Title"/>
        <w:rPr>
          <w:sz w:val="24"/>
        </w:rPr>
      </w:pPr>
    </w:p>
    <w:p w14:paraId="7587C638" w14:textId="77777777" w:rsidR="006B08B0" w:rsidRDefault="006B08B0" w:rsidP="00473B8A">
      <w:pPr>
        <w:pStyle w:val="Title"/>
        <w:rPr>
          <w:sz w:val="24"/>
        </w:rPr>
      </w:pPr>
    </w:p>
    <w:p w14:paraId="74CC564A" w14:textId="77777777" w:rsidR="006B08B0" w:rsidRDefault="006B08B0" w:rsidP="00473B8A">
      <w:pPr>
        <w:pStyle w:val="Title"/>
        <w:rPr>
          <w:sz w:val="24"/>
        </w:rPr>
      </w:pPr>
    </w:p>
    <w:p w14:paraId="5E175023" w14:textId="77777777" w:rsidR="006B08B0" w:rsidRDefault="006B08B0" w:rsidP="00473B8A">
      <w:pPr>
        <w:pStyle w:val="Title"/>
        <w:rPr>
          <w:sz w:val="24"/>
        </w:rPr>
      </w:pPr>
    </w:p>
    <w:p w14:paraId="3F6A4746" w14:textId="77777777" w:rsidR="006B08B0" w:rsidRDefault="006B08B0" w:rsidP="00473B8A">
      <w:pPr>
        <w:pStyle w:val="Title"/>
        <w:rPr>
          <w:sz w:val="24"/>
        </w:rPr>
      </w:pPr>
    </w:p>
    <w:p w14:paraId="41E77146" w14:textId="77777777" w:rsidR="00C819F4" w:rsidRDefault="00C819F4" w:rsidP="00473B8A">
      <w:pPr>
        <w:pStyle w:val="Title"/>
        <w:rPr>
          <w:sz w:val="28"/>
          <w:szCs w:val="28"/>
        </w:rPr>
      </w:pPr>
    </w:p>
    <w:p w14:paraId="6B3D2C3B" w14:textId="566A2A59" w:rsidR="00473B8A" w:rsidRPr="006B08B0" w:rsidRDefault="00473B8A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Project Charter</w:t>
      </w:r>
    </w:p>
    <w:p w14:paraId="24D6D18A" w14:textId="77777777" w:rsidR="006B08B0" w:rsidRPr="002D3307" w:rsidRDefault="006B08B0" w:rsidP="00473B8A">
      <w:pPr>
        <w:pStyle w:val="Title"/>
        <w:rPr>
          <w:sz w:val="24"/>
        </w:rPr>
      </w:pPr>
    </w:p>
    <w:p w14:paraId="60316995" w14:textId="4923D50F" w:rsidR="00473B8A" w:rsidRPr="006B08B0" w:rsidRDefault="00936351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Date: 05/1</w:t>
      </w:r>
      <w:r w:rsidR="00D92AD6">
        <w:rPr>
          <w:sz w:val="28"/>
          <w:szCs w:val="28"/>
        </w:rPr>
        <w:t>6</w:t>
      </w:r>
      <w:r w:rsidR="00473B8A" w:rsidRPr="006B08B0">
        <w:rPr>
          <w:sz w:val="28"/>
          <w:szCs w:val="28"/>
        </w:rPr>
        <w:t>/202</w:t>
      </w:r>
      <w:r w:rsidR="00D92AD6">
        <w:rPr>
          <w:sz w:val="28"/>
          <w:szCs w:val="28"/>
        </w:rPr>
        <w:t>1</w:t>
      </w:r>
    </w:p>
    <w:p w14:paraId="62AC59C9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3"/>
        <w:gridCol w:w="1665"/>
        <w:gridCol w:w="1350"/>
        <w:gridCol w:w="2887"/>
      </w:tblGrid>
      <w:tr w:rsidR="00E3125B" w:rsidRPr="002D3307" w14:paraId="7A726DA4" w14:textId="77777777" w:rsidTr="00E83DDD">
        <w:trPr>
          <w:trHeight w:val="404"/>
        </w:trPr>
        <w:tc>
          <w:tcPr>
            <w:tcW w:w="9355" w:type="dxa"/>
            <w:gridSpan w:val="4"/>
          </w:tcPr>
          <w:p w14:paraId="08FD5A00" w14:textId="64ADFEC6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>Online Home Food Ordering</w:t>
            </w:r>
            <w:r w:rsidR="00A93830" w:rsidRPr="006B08B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40D1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plication</w:t>
            </w:r>
          </w:p>
        </w:tc>
      </w:tr>
      <w:tr w:rsidR="00E3125B" w:rsidRPr="002D3307" w14:paraId="7A9261D1" w14:textId="77777777" w:rsidTr="00E83DDD">
        <w:trPr>
          <w:trHeight w:val="279"/>
        </w:trPr>
        <w:tc>
          <w:tcPr>
            <w:tcW w:w="9355" w:type="dxa"/>
            <w:gridSpan w:val="4"/>
          </w:tcPr>
          <w:p w14:paraId="12E51CE6" w14:textId="3CE8E58B" w:rsidR="00367D00" w:rsidRPr="002D3307" w:rsidRDefault="00A93830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Start Date:   </w:t>
            </w:r>
            <w:r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05/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D92AD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/202</w:t>
            </w:r>
            <w:r w:rsidR="00940D1C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473B8A"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Projected Finish Da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e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4448C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3125B" w:rsidRPr="002D3307" w14:paraId="3B8F5A90" w14:textId="77777777" w:rsidTr="00E83DDD">
        <w:trPr>
          <w:trHeight w:val="950"/>
        </w:trPr>
        <w:tc>
          <w:tcPr>
            <w:tcW w:w="9355" w:type="dxa"/>
            <w:gridSpan w:val="4"/>
          </w:tcPr>
          <w:p w14:paraId="5CBF8CF4" w14:textId="10E8C1AD" w:rsidR="00473B8A" w:rsidRPr="00367D00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lastRenderedPageBreak/>
              <w:t>Budget Information:</w:t>
            </w:r>
            <w:r w:rsidRPr="002D3307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This project would cost around 15,000 dollars 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o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let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="00367D00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.</w:t>
            </w:r>
          </w:p>
        </w:tc>
      </w:tr>
      <w:tr w:rsidR="00E3125B" w:rsidRPr="002D3307" w14:paraId="4ED78D25" w14:textId="77777777" w:rsidTr="00E83DDD">
        <w:trPr>
          <w:trHeight w:val="685"/>
        </w:trPr>
        <w:tc>
          <w:tcPr>
            <w:tcW w:w="9355" w:type="dxa"/>
            <w:gridSpan w:val="4"/>
          </w:tcPr>
          <w:p w14:paraId="05920BB3" w14:textId="3A8B01D4" w:rsidR="00473B8A" w:rsidRPr="002D3307" w:rsidRDefault="00473B8A" w:rsidP="004557FF">
            <w:pPr>
              <w:shd w:val="clear" w:color="auto" w:fill="FFFFFF"/>
              <w:spacing w:before="60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Manager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E15B4">
              <w:rPr>
                <w:rFonts w:ascii="Times New Roman" w:hAnsi="Times New Roman" w:cs="Times New Roman"/>
                <w:sz w:val="24"/>
                <w:szCs w:val="24"/>
              </w:rPr>
              <w:t>Mehal</w:t>
            </w:r>
            <w:proofErr w:type="spellEnd"/>
            <w:r w:rsidR="00BE15B4"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 w:rsidR="00BE15B4">
              <w:rPr>
                <w:rFonts w:ascii="Times New Roman" w:hAnsi="Times New Roman" w:cs="Times New Roman"/>
                <w:sz w:val="24"/>
                <w:szCs w:val="24"/>
              </w:rPr>
              <w:t>Mula</w:t>
            </w:r>
            <w:proofErr w:type="spellEnd"/>
            <w:r w:rsidR="00A9383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9383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61B503CD" w14:textId="77777777" w:rsidTr="00E83DDD">
        <w:trPr>
          <w:trHeight w:val="1526"/>
        </w:trPr>
        <w:tc>
          <w:tcPr>
            <w:tcW w:w="9355" w:type="dxa"/>
            <w:gridSpan w:val="4"/>
          </w:tcPr>
          <w:p w14:paraId="3E4EAA58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E9CD01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Objectives: </w:t>
            </w:r>
          </w:p>
          <w:p w14:paraId="3FC4510D" w14:textId="051C9924" w:rsidR="00940D1C" w:rsidRPr="00940D1C" w:rsidRDefault="00940D1C" w:rsidP="00940D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ject's main objectiv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is to learn and implement a real-time application 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8978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nline Home Food Ordering System databa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The project concentrates on taking orders, streamlining the orders to a specified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Home,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 billing. This Database will be a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 excellen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 solution for many start-up food busine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,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they can start initially with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ewer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funds by posting their menu online with this application.</w:t>
            </w:r>
          </w:p>
          <w:p w14:paraId="266A93CE" w14:textId="6E5F1DD9" w:rsidR="00473B8A" w:rsidRPr="002D3307" w:rsidRDefault="00473B8A" w:rsidP="00012559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</w:tc>
      </w:tr>
      <w:tr w:rsidR="00E3125B" w:rsidRPr="002D3307" w14:paraId="2C2876A0" w14:textId="77777777" w:rsidTr="00E83DDD">
        <w:trPr>
          <w:trHeight w:val="1246"/>
        </w:trPr>
        <w:tc>
          <w:tcPr>
            <w:tcW w:w="9355" w:type="dxa"/>
            <w:gridSpan w:val="4"/>
          </w:tcPr>
          <w:p w14:paraId="785FB1A0" w14:textId="77777777" w:rsidR="00207255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Success Criteria:</w:t>
            </w:r>
            <w:r w:rsidRPr="002D3307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</w:p>
          <w:p w14:paraId="0A2E4562" w14:textId="30E6250E" w:rsidR="00473B8A" w:rsidRPr="002D3307" w:rsidRDefault="00207255" w:rsidP="00207255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</w:pP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Before the deadlin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the expert team of 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pplication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gineers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ill finish our application with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h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etence and skills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eeded to complete our project with a bug</w:t>
            </w:r>
            <w:r w:rsidR="00897896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-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ee, user-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iendly design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and it will be on live with Good Implementation.</w:t>
            </w:r>
          </w:p>
        </w:tc>
      </w:tr>
      <w:tr w:rsidR="00E3125B" w:rsidRPr="002D3307" w14:paraId="41EBB992" w14:textId="77777777" w:rsidTr="00E83DDD">
        <w:trPr>
          <w:trHeight w:val="1812"/>
        </w:trPr>
        <w:tc>
          <w:tcPr>
            <w:tcW w:w="9355" w:type="dxa"/>
            <w:gridSpan w:val="4"/>
          </w:tcPr>
          <w:p w14:paraId="275BB08B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9084DD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roach:</w:t>
            </w:r>
          </w:p>
          <w:p w14:paraId="5A45C6E2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ILE APPROACH</w:t>
            </w:r>
          </w:p>
        </w:tc>
      </w:tr>
      <w:tr w:rsidR="00E3125B" w:rsidRPr="002D3307" w14:paraId="713C2373" w14:textId="77777777" w:rsidTr="00E83DDD">
        <w:trPr>
          <w:trHeight w:val="420"/>
        </w:trPr>
        <w:tc>
          <w:tcPr>
            <w:tcW w:w="9355" w:type="dxa"/>
            <w:gridSpan w:val="4"/>
          </w:tcPr>
          <w:p w14:paraId="0B3AFE58" w14:textId="77777777" w:rsidR="00473B8A" w:rsidRPr="002D3307" w:rsidRDefault="00473B8A" w:rsidP="004557FF">
            <w:pPr>
              <w:pStyle w:val="SHTB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sz w:val="24"/>
                <w:szCs w:val="24"/>
              </w:rPr>
              <w:t>Roles and Responsibilities</w:t>
            </w:r>
          </w:p>
        </w:tc>
      </w:tr>
      <w:tr w:rsidR="00E3125B" w:rsidRPr="002D3307" w14:paraId="649DC36F" w14:textId="77777777" w:rsidTr="00E83DDD">
        <w:trPr>
          <w:trHeight w:val="420"/>
        </w:trPr>
        <w:tc>
          <w:tcPr>
            <w:tcW w:w="3647" w:type="dxa"/>
          </w:tcPr>
          <w:p w14:paraId="2B28D66F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ame and Signature</w:t>
            </w:r>
          </w:p>
        </w:tc>
        <w:tc>
          <w:tcPr>
            <w:tcW w:w="1740" w:type="dxa"/>
          </w:tcPr>
          <w:p w14:paraId="58B72A47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Role</w:t>
            </w:r>
          </w:p>
        </w:tc>
        <w:tc>
          <w:tcPr>
            <w:tcW w:w="1072" w:type="dxa"/>
          </w:tcPr>
          <w:p w14:paraId="05DDCA5A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Position</w:t>
            </w:r>
          </w:p>
        </w:tc>
        <w:tc>
          <w:tcPr>
            <w:tcW w:w="2896" w:type="dxa"/>
          </w:tcPr>
          <w:p w14:paraId="28A88908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ontact Information</w:t>
            </w:r>
          </w:p>
        </w:tc>
      </w:tr>
      <w:tr w:rsidR="00E3125B" w:rsidRPr="002D3307" w14:paraId="74057BB2" w14:textId="77777777" w:rsidTr="00E83DDD">
        <w:trPr>
          <w:trHeight w:val="1277"/>
        </w:trPr>
        <w:tc>
          <w:tcPr>
            <w:tcW w:w="3647" w:type="dxa"/>
          </w:tcPr>
          <w:p w14:paraId="135F56C3" w14:textId="73D0D889" w:rsidR="00473B8A" w:rsidRPr="006B08B0" w:rsidRDefault="00940D1C" w:rsidP="006B08B0">
            <w:pPr>
              <w:pStyle w:val="SHTB"/>
              <w:numPr>
                <w:ilvl w:val="0"/>
                <w:numId w:val="6"/>
              </w:numPr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Vipparthi</w:t>
            </w:r>
            <w:proofErr w:type="spellEnd"/>
          </w:p>
        </w:tc>
        <w:tc>
          <w:tcPr>
            <w:tcW w:w="1740" w:type="dxa"/>
          </w:tcPr>
          <w:p w14:paraId="4B903DB9" w14:textId="5CB6ECE8" w:rsidR="00473B8A" w:rsidRPr="002D3307" w:rsidRDefault="00473B8A" w:rsidP="00E83DDD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>Te</w:t>
            </w:r>
            <w:r w:rsidR="00E83DDD">
              <w:rPr>
                <w:rFonts w:ascii="Times New Roman" w:hAnsi="Times New Roman"/>
                <w:bCs/>
                <w:sz w:val="24"/>
                <w:szCs w:val="24"/>
              </w:rPr>
              <w:t>am Lead</w:t>
            </w:r>
          </w:p>
        </w:tc>
        <w:tc>
          <w:tcPr>
            <w:tcW w:w="1072" w:type="dxa"/>
          </w:tcPr>
          <w:p w14:paraId="779CB599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Lead</w:t>
            </w:r>
          </w:p>
        </w:tc>
        <w:tc>
          <w:tcPr>
            <w:tcW w:w="2896" w:type="dxa"/>
          </w:tcPr>
          <w:p w14:paraId="51EFB527" w14:textId="79B10AB4" w:rsidR="00473B8A" w:rsidRPr="002D3307" w:rsidRDefault="00DA0A48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085DA0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187FA419" w14:textId="77777777" w:rsidTr="00E83DDD">
        <w:trPr>
          <w:trHeight w:val="1199"/>
        </w:trPr>
        <w:tc>
          <w:tcPr>
            <w:tcW w:w="3647" w:type="dxa"/>
          </w:tcPr>
          <w:p w14:paraId="446A4EE9" w14:textId="7DF3E150" w:rsidR="00473B8A" w:rsidRPr="002D3307" w:rsidRDefault="00940D1C" w:rsidP="00940D1C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</w:p>
        </w:tc>
        <w:tc>
          <w:tcPr>
            <w:tcW w:w="1740" w:type="dxa"/>
          </w:tcPr>
          <w:p w14:paraId="3D6221E7" w14:textId="4DEACEF2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78BB6BEA" w14:textId="6D43679C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 xml:space="preserve"> Application Developer</w:t>
            </w:r>
          </w:p>
        </w:tc>
        <w:tc>
          <w:tcPr>
            <w:tcW w:w="2896" w:type="dxa"/>
          </w:tcPr>
          <w:p w14:paraId="4927D769" w14:textId="70BDFA80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3DDD" w:rsidRPr="00E83DDD"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5D6099" w:rsidRPr="002D3307" w14:paraId="20DAFBFE" w14:textId="77777777" w:rsidTr="00E83DDD">
        <w:trPr>
          <w:trHeight w:val="1214"/>
        </w:trPr>
        <w:tc>
          <w:tcPr>
            <w:tcW w:w="3647" w:type="dxa"/>
          </w:tcPr>
          <w:p w14:paraId="43C1EED9" w14:textId="087DA6BB" w:rsidR="005D6099" w:rsidRDefault="005D6099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</w:p>
        </w:tc>
        <w:tc>
          <w:tcPr>
            <w:tcW w:w="1740" w:type="dxa"/>
          </w:tcPr>
          <w:p w14:paraId="01F4D56D" w14:textId="0C69B674" w:rsidR="005D6099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28AC5ADD" w14:textId="0254DB32" w:rsidR="005D6099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7726A6D4" w14:textId="40061935" w:rsidR="005D6099" w:rsidRDefault="00B4033D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42297@nwmissouri.edu</w:t>
            </w:r>
          </w:p>
        </w:tc>
      </w:tr>
      <w:tr w:rsidR="00E3125B" w:rsidRPr="002D3307" w14:paraId="36201EAD" w14:textId="77777777" w:rsidTr="00E83DDD">
        <w:trPr>
          <w:trHeight w:val="1214"/>
        </w:trPr>
        <w:tc>
          <w:tcPr>
            <w:tcW w:w="3647" w:type="dxa"/>
          </w:tcPr>
          <w:p w14:paraId="73C71B76" w14:textId="128FB920" w:rsidR="00473B8A" w:rsidRPr="002D3307" w:rsidRDefault="00940D1C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uthvi Raj Padthe</w:t>
            </w:r>
            <w:r w:rsidR="006415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875698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B5EADB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740" w:type="dxa"/>
          </w:tcPr>
          <w:p w14:paraId="4A3B5CD6" w14:textId="5A6E54A4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62655448" w14:textId="2602F499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645F467D" w14:textId="3A83C092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54205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5BFA6B96" w14:textId="77777777" w:rsidTr="00E83DDD">
        <w:trPr>
          <w:trHeight w:val="918"/>
        </w:trPr>
        <w:tc>
          <w:tcPr>
            <w:tcW w:w="3647" w:type="dxa"/>
          </w:tcPr>
          <w:p w14:paraId="09459098" w14:textId="486FC4A1" w:rsidR="00473B8A" w:rsidRPr="002D3307" w:rsidRDefault="00B4033D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a</w:t>
            </w:r>
            <w:proofErr w:type="spellEnd"/>
          </w:p>
          <w:p w14:paraId="4CC8BE1B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31F610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33B99F00" w14:textId="02D73227" w:rsidR="00473B8A" w:rsidRPr="00EE5B41" w:rsidRDefault="00641525" w:rsidP="00641525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072" w:type="dxa"/>
          </w:tcPr>
          <w:p w14:paraId="73159F02" w14:textId="77777777" w:rsidR="00473B8A" w:rsidRPr="002D3307" w:rsidRDefault="00E83DDD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2896" w:type="dxa"/>
          </w:tcPr>
          <w:p w14:paraId="1F821207" w14:textId="66823DE3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23F2AAD2" w14:textId="77777777" w:rsidTr="00E83DDD">
        <w:trPr>
          <w:trHeight w:val="279"/>
        </w:trPr>
        <w:tc>
          <w:tcPr>
            <w:tcW w:w="9355" w:type="dxa"/>
            <w:gridSpan w:val="4"/>
          </w:tcPr>
          <w:p w14:paraId="30FE398D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25B" w:rsidRPr="002D3307" w14:paraId="6E36AEFE" w14:textId="77777777" w:rsidTr="00E83DDD">
        <w:trPr>
          <w:trHeight w:val="1417"/>
        </w:trPr>
        <w:tc>
          <w:tcPr>
            <w:tcW w:w="9355" w:type="dxa"/>
            <w:gridSpan w:val="4"/>
          </w:tcPr>
          <w:p w14:paraId="2F8FF08A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(Handwritten or typed comments from above stakeholders, if applicable)</w:t>
            </w:r>
          </w:p>
          <w:p w14:paraId="400BA517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93DB9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197E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3E685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E4461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4A6228C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32C3A2F4" w14:textId="77777777" w:rsidR="00473B8A" w:rsidRPr="002D3307" w:rsidRDefault="00473B8A" w:rsidP="00473B8A">
      <w:pPr>
        <w:pStyle w:val="Title"/>
        <w:rPr>
          <w:sz w:val="24"/>
        </w:rPr>
      </w:pPr>
    </w:p>
    <w:p w14:paraId="164F2EC1" w14:textId="77777777" w:rsidR="00473B8A" w:rsidRPr="002D3307" w:rsidRDefault="00473B8A" w:rsidP="00473B8A">
      <w:pPr>
        <w:pStyle w:val="Title"/>
        <w:rPr>
          <w:sz w:val="24"/>
        </w:rPr>
      </w:pPr>
    </w:p>
    <w:p w14:paraId="76C159DB" w14:textId="77777777" w:rsidR="00473B8A" w:rsidRPr="002D3307" w:rsidRDefault="00473B8A" w:rsidP="00473B8A">
      <w:pPr>
        <w:pStyle w:val="Title"/>
        <w:rPr>
          <w:sz w:val="24"/>
        </w:rPr>
      </w:pPr>
    </w:p>
    <w:p w14:paraId="72A12C27" w14:textId="77777777" w:rsidR="00473B8A" w:rsidRPr="002D3307" w:rsidRDefault="00473B8A" w:rsidP="00473B8A">
      <w:pPr>
        <w:pStyle w:val="Title"/>
        <w:rPr>
          <w:sz w:val="24"/>
        </w:rPr>
      </w:pPr>
    </w:p>
    <w:p w14:paraId="2C27CF47" w14:textId="77777777" w:rsidR="00473B8A" w:rsidRPr="002D3307" w:rsidRDefault="00473B8A" w:rsidP="002A5EC2">
      <w:pPr>
        <w:pStyle w:val="Title"/>
        <w:jc w:val="left"/>
        <w:rPr>
          <w:sz w:val="24"/>
        </w:rPr>
      </w:pPr>
    </w:p>
    <w:p w14:paraId="0E479B0E" w14:textId="77777777" w:rsidR="00473B8A" w:rsidRPr="002D3307" w:rsidRDefault="00473B8A" w:rsidP="00473B8A">
      <w:pPr>
        <w:pStyle w:val="Title"/>
        <w:rPr>
          <w:sz w:val="24"/>
        </w:rPr>
      </w:pPr>
    </w:p>
    <w:p w14:paraId="6C142DC4" w14:textId="77777777" w:rsidR="00473B8A" w:rsidRPr="002D3307" w:rsidRDefault="00473B8A" w:rsidP="00473B8A">
      <w:pPr>
        <w:pStyle w:val="Title"/>
        <w:rPr>
          <w:sz w:val="24"/>
        </w:rPr>
      </w:pPr>
    </w:p>
    <w:p w14:paraId="5D2CB58F" w14:textId="77777777" w:rsidR="006B08B0" w:rsidRDefault="006B08B0" w:rsidP="00473B8A">
      <w:pPr>
        <w:pStyle w:val="Title"/>
        <w:rPr>
          <w:sz w:val="24"/>
        </w:rPr>
      </w:pPr>
    </w:p>
    <w:p w14:paraId="173E0472" w14:textId="77777777" w:rsidR="006B08B0" w:rsidRDefault="006B08B0" w:rsidP="00473B8A">
      <w:pPr>
        <w:pStyle w:val="Title"/>
        <w:rPr>
          <w:sz w:val="24"/>
        </w:rPr>
      </w:pPr>
    </w:p>
    <w:p w14:paraId="413D468E" w14:textId="77777777" w:rsidR="006B08B0" w:rsidRDefault="006B08B0" w:rsidP="00473B8A">
      <w:pPr>
        <w:pStyle w:val="Title"/>
        <w:rPr>
          <w:sz w:val="24"/>
        </w:rPr>
      </w:pPr>
    </w:p>
    <w:p w14:paraId="66C897D1" w14:textId="77777777" w:rsidR="006B08B0" w:rsidRDefault="006B08B0" w:rsidP="00473B8A">
      <w:pPr>
        <w:pStyle w:val="Title"/>
        <w:rPr>
          <w:sz w:val="24"/>
        </w:rPr>
      </w:pPr>
    </w:p>
    <w:p w14:paraId="38750BC9" w14:textId="77777777" w:rsidR="006B08B0" w:rsidRDefault="006B08B0" w:rsidP="00473B8A">
      <w:pPr>
        <w:pStyle w:val="Title"/>
        <w:rPr>
          <w:sz w:val="24"/>
        </w:rPr>
      </w:pPr>
    </w:p>
    <w:p w14:paraId="7D51F635" w14:textId="77777777" w:rsidR="006B08B0" w:rsidRDefault="006B08B0" w:rsidP="00473B8A">
      <w:pPr>
        <w:pStyle w:val="Title"/>
        <w:rPr>
          <w:sz w:val="24"/>
        </w:rPr>
      </w:pPr>
    </w:p>
    <w:p w14:paraId="4C5F4770" w14:textId="77777777" w:rsidR="006B08B0" w:rsidRDefault="006B08B0" w:rsidP="00473B8A">
      <w:pPr>
        <w:pStyle w:val="Title"/>
        <w:rPr>
          <w:sz w:val="24"/>
        </w:rPr>
      </w:pPr>
    </w:p>
    <w:p w14:paraId="7E447B03" w14:textId="77777777" w:rsidR="006B08B0" w:rsidRDefault="006B08B0" w:rsidP="00473B8A">
      <w:pPr>
        <w:pStyle w:val="Title"/>
        <w:rPr>
          <w:sz w:val="24"/>
        </w:rPr>
      </w:pPr>
    </w:p>
    <w:p w14:paraId="24300E70" w14:textId="77777777" w:rsidR="006B08B0" w:rsidRDefault="006B08B0" w:rsidP="00473B8A">
      <w:pPr>
        <w:pStyle w:val="Title"/>
        <w:rPr>
          <w:sz w:val="24"/>
        </w:rPr>
      </w:pPr>
    </w:p>
    <w:p w14:paraId="62A6AB56" w14:textId="77777777" w:rsidR="006B08B0" w:rsidRDefault="006B08B0" w:rsidP="00473B8A">
      <w:pPr>
        <w:pStyle w:val="Title"/>
        <w:rPr>
          <w:sz w:val="24"/>
        </w:rPr>
      </w:pPr>
    </w:p>
    <w:p w14:paraId="2F07FB7A" w14:textId="69171702" w:rsidR="00473B8A" w:rsidRPr="004F2E88" w:rsidRDefault="00473B8A" w:rsidP="00473B8A">
      <w:pPr>
        <w:pStyle w:val="Title"/>
        <w:rPr>
          <w:sz w:val="28"/>
          <w:szCs w:val="28"/>
        </w:rPr>
      </w:pPr>
      <w:r w:rsidRPr="004F2E88">
        <w:rPr>
          <w:sz w:val="28"/>
          <w:szCs w:val="28"/>
        </w:rPr>
        <w:lastRenderedPageBreak/>
        <w:t xml:space="preserve">Stakeholder Register for </w:t>
      </w:r>
      <w:r w:rsidR="009117A2">
        <w:rPr>
          <w:bCs w:val="0"/>
          <w:sz w:val="28"/>
          <w:szCs w:val="28"/>
        </w:rPr>
        <w:t xml:space="preserve">Online </w:t>
      </w:r>
      <w:r w:rsidR="0013374D">
        <w:rPr>
          <w:bCs w:val="0"/>
          <w:sz w:val="28"/>
          <w:szCs w:val="28"/>
        </w:rPr>
        <w:t xml:space="preserve">Home </w:t>
      </w:r>
      <w:proofErr w:type="gramStart"/>
      <w:r w:rsidR="009117A2">
        <w:rPr>
          <w:bCs w:val="0"/>
          <w:sz w:val="28"/>
          <w:szCs w:val="28"/>
        </w:rPr>
        <w:t>Food  Delivery</w:t>
      </w:r>
      <w:proofErr w:type="gramEnd"/>
    </w:p>
    <w:p w14:paraId="60474D1D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662A8D" w14:textId="443F7843" w:rsidR="00473B8A" w:rsidRPr="002D3307" w:rsidRDefault="00473B8A" w:rsidP="00473B8A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b/>
          <w:bCs/>
          <w:sz w:val="24"/>
          <w:szCs w:val="24"/>
        </w:rPr>
        <w:t>Prepared by:</w:t>
      </w:r>
      <w:r w:rsidRPr="002D3307">
        <w:rPr>
          <w:rFonts w:ascii="Times New Roman" w:hAnsi="Times New Roman" w:cs="Times New Roman"/>
          <w:sz w:val="24"/>
          <w:szCs w:val="24"/>
        </w:rPr>
        <w:tab/>
      </w:r>
      <w:r w:rsidR="00897896">
        <w:rPr>
          <w:rFonts w:ascii="Times New Roman" w:hAnsi="Times New Roman" w:cs="Times New Roman"/>
          <w:sz w:val="24"/>
          <w:szCs w:val="24"/>
        </w:rPr>
        <w:t>Pruthvi Raj Padthe</w:t>
      </w:r>
      <w:r w:rsidRPr="002D3307">
        <w:rPr>
          <w:rFonts w:ascii="Times New Roman" w:hAnsi="Times New Roman" w:cs="Times New Roman"/>
          <w:sz w:val="24"/>
          <w:szCs w:val="24"/>
        </w:rPr>
        <w:tab/>
      </w:r>
      <w:r w:rsidRPr="002D3307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5423EB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5423EB">
        <w:rPr>
          <w:rFonts w:ascii="Times New Roman" w:hAnsi="Times New Roman" w:cs="Times New Roman"/>
          <w:b/>
          <w:bCs/>
          <w:sz w:val="24"/>
          <w:szCs w:val="24"/>
        </w:rPr>
        <w:t>Date: 05/1</w:t>
      </w:r>
      <w:r w:rsidR="00D92AD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4341C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C7B34F9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980"/>
        <w:gridCol w:w="1260"/>
        <w:gridCol w:w="1620"/>
        <w:gridCol w:w="2430"/>
      </w:tblGrid>
      <w:tr w:rsidR="00473B8A" w:rsidRPr="002D3307" w14:paraId="3207EE21" w14:textId="77777777" w:rsidTr="004557FF">
        <w:tc>
          <w:tcPr>
            <w:tcW w:w="2268" w:type="dxa"/>
          </w:tcPr>
          <w:p w14:paraId="0DABEE7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980" w:type="dxa"/>
          </w:tcPr>
          <w:p w14:paraId="17E7A23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1260" w:type="dxa"/>
          </w:tcPr>
          <w:p w14:paraId="2C48170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l/External</w:t>
            </w:r>
          </w:p>
        </w:tc>
        <w:tc>
          <w:tcPr>
            <w:tcW w:w="1620" w:type="dxa"/>
          </w:tcPr>
          <w:p w14:paraId="64A7BCE8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Role</w:t>
            </w:r>
          </w:p>
        </w:tc>
        <w:tc>
          <w:tcPr>
            <w:tcW w:w="2430" w:type="dxa"/>
          </w:tcPr>
          <w:p w14:paraId="120702E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473B8A" w:rsidRPr="002D3307" w14:paraId="0DD79872" w14:textId="77777777" w:rsidTr="004557FF">
        <w:tc>
          <w:tcPr>
            <w:tcW w:w="2268" w:type="dxa"/>
          </w:tcPr>
          <w:p w14:paraId="75472C05" w14:textId="79267260" w:rsidR="00473B8A" w:rsidRPr="002D3307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oop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pparthi</w:t>
            </w:r>
            <w:proofErr w:type="spellEnd"/>
          </w:p>
        </w:tc>
        <w:tc>
          <w:tcPr>
            <w:tcW w:w="1980" w:type="dxa"/>
          </w:tcPr>
          <w:p w14:paraId="4670B952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1260" w:type="dxa"/>
          </w:tcPr>
          <w:p w14:paraId="6D82623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3DFED99B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2430" w:type="dxa"/>
          </w:tcPr>
          <w:p w14:paraId="74EEF270" w14:textId="1ACB1FF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805A93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40E04FCD" w14:textId="77777777" w:rsidTr="004557FF">
        <w:tc>
          <w:tcPr>
            <w:tcW w:w="2268" w:type="dxa"/>
          </w:tcPr>
          <w:p w14:paraId="22FFF44E" w14:textId="64B849DC" w:rsidR="00473B8A" w:rsidRPr="005423EB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</w:t>
            </w:r>
            <w:proofErr w:type="spellEnd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 xml:space="preserve"> Naga Venkata Sai </w:t>
            </w:r>
            <w:proofErr w:type="spellStart"/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Vanama</w:t>
            </w:r>
            <w:proofErr w:type="spellEnd"/>
          </w:p>
        </w:tc>
        <w:tc>
          <w:tcPr>
            <w:tcW w:w="1980" w:type="dxa"/>
          </w:tcPr>
          <w:p w14:paraId="504C123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1641643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47B6BDFD" w14:textId="172F6917" w:rsidR="00473B8A" w:rsidRPr="00426745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48A36ED9" w14:textId="4F6F7B25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CC99BB8" w14:textId="77777777" w:rsidTr="004557FF">
        <w:tc>
          <w:tcPr>
            <w:tcW w:w="2268" w:type="dxa"/>
          </w:tcPr>
          <w:p w14:paraId="6CED2106" w14:textId="5C5E580B" w:rsidR="00473B8A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wa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karaju</w:t>
            </w:r>
            <w:proofErr w:type="spellEnd"/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6018E5C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3633F436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022C8B32" w14:textId="10D78D43" w:rsidR="00473B8A" w:rsidRPr="002D3307" w:rsidRDefault="007D01E6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5423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gineer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01E4ACE6" w14:textId="4882ED7B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2297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8620CB" w:rsidRPr="002D3307" w14:paraId="09F1198E" w14:textId="77777777" w:rsidTr="004557FF">
        <w:tc>
          <w:tcPr>
            <w:tcW w:w="2268" w:type="dxa"/>
          </w:tcPr>
          <w:p w14:paraId="7711BFFB" w14:textId="77777777" w:rsidR="008620CB" w:rsidRPr="002D3307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uthvi Raj Padthe </w:t>
            </w:r>
          </w:p>
          <w:p w14:paraId="4F89FF35" w14:textId="77777777" w:rsidR="008620CB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106E2A" w14:textId="165A434A" w:rsidR="008620CB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D5F4044" w14:textId="251E1C17" w:rsidR="008620CB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6A311FAE" w14:textId="64BBF737" w:rsidR="008620CB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79995224" w14:textId="6CD1FFB3" w:rsidR="008620CB" w:rsidRDefault="002505B2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42052@nwmissouri.edu</w:t>
            </w:r>
          </w:p>
        </w:tc>
      </w:tr>
      <w:tr w:rsidR="00473B8A" w:rsidRPr="002D3307" w14:paraId="0B65508A" w14:textId="77777777" w:rsidTr="004557FF">
        <w:tc>
          <w:tcPr>
            <w:tcW w:w="2268" w:type="dxa"/>
          </w:tcPr>
          <w:p w14:paraId="4DBCB34C" w14:textId="124999B4" w:rsidR="008620CB" w:rsidRPr="002D3307" w:rsidRDefault="00F56112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72068901"/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la</w:t>
            </w:r>
            <w:proofErr w:type="spellEnd"/>
          </w:p>
          <w:bookmarkEnd w:id="0"/>
          <w:p w14:paraId="2F5B6EF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</w:tcPr>
          <w:p w14:paraId="61BC7BF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260" w:type="dxa"/>
          </w:tcPr>
          <w:p w14:paraId="16ED10E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1FADEA53" w14:textId="631AA85B" w:rsidR="00473B8A" w:rsidRPr="007C5BAA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roject Manager</w:t>
            </w:r>
          </w:p>
        </w:tc>
        <w:tc>
          <w:tcPr>
            <w:tcW w:w="2430" w:type="dxa"/>
          </w:tcPr>
          <w:p w14:paraId="6E03306A" w14:textId="706CF43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BECBD5A" w14:textId="77777777" w:rsidTr="004557FF">
        <w:tc>
          <w:tcPr>
            <w:tcW w:w="2268" w:type="dxa"/>
          </w:tcPr>
          <w:p w14:paraId="48CF85B0" w14:textId="211DD253" w:rsidR="00473B8A" w:rsidRPr="002D3307" w:rsidRDefault="008A42D2" w:rsidP="005423EB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ziz Fellah</w:t>
            </w:r>
          </w:p>
        </w:tc>
        <w:tc>
          <w:tcPr>
            <w:tcW w:w="1980" w:type="dxa"/>
          </w:tcPr>
          <w:p w14:paraId="5C489CA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lient</w:t>
            </w:r>
          </w:p>
        </w:tc>
        <w:tc>
          <w:tcPr>
            <w:tcW w:w="1260" w:type="dxa"/>
          </w:tcPr>
          <w:p w14:paraId="68AFC70E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ternal</w:t>
            </w:r>
          </w:p>
        </w:tc>
        <w:tc>
          <w:tcPr>
            <w:tcW w:w="1620" w:type="dxa"/>
          </w:tcPr>
          <w:p w14:paraId="3A7449F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d User</w:t>
            </w:r>
          </w:p>
        </w:tc>
        <w:tc>
          <w:tcPr>
            <w:tcW w:w="2430" w:type="dxa"/>
          </w:tcPr>
          <w:p w14:paraId="1A4749F3" w14:textId="275EDC24" w:rsidR="00473B8A" w:rsidRPr="002D3307" w:rsidRDefault="0055446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ELLAH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</w:tbl>
    <w:p w14:paraId="042909E1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6318E3AD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47407DE6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356CAA98" w14:textId="4CE34E52" w:rsidR="00473B8A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lastRenderedPageBreak/>
        <w:t>Signatures:</w:t>
      </w:r>
    </w:p>
    <w:p w14:paraId="24D9695B" w14:textId="4B78BB07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oop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pparthi</w:t>
      </w:r>
      <w:proofErr w:type="spellEnd"/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43AB7D42" w14:textId="77777777" w:rsidR="006B08B0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05773" wp14:editId="46F41BAC">
            <wp:extent cx="1725433" cy="1035261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418" cy="105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7D0D" w14:textId="77777777" w:rsidR="00367D00" w:rsidRDefault="00367D00" w:rsidP="00473B8A">
      <w:pPr>
        <w:rPr>
          <w:rFonts w:ascii="Times New Roman" w:hAnsi="Times New Roman" w:cs="Times New Roman"/>
          <w:sz w:val="24"/>
          <w:szCs w:val="24"/>
        </w:rPr>
      </w:pPr>
    </w:p>
    <w:p w14:paraId="24F12578" w14:textId="102ABFCB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40D1C">
        <w:rPr>
          <w:rFonts w:ascii="Times New Roman" w:hAnsi="Times New Roman" w:cs="Times New Roman"/>
          <w:sz w:val="24"/>
          <w:szCs w:val="24"/>
        </w:rPr>
        <w:t>Mohith</w:t>
      </w:r>
      <w:proofErr w:type="spellEnd"/>
      <w:r w:rsidRPr="00940D1C">
        <w:rPr>
          <w:rFonts w:ascii="Times New Roman" w:hAnsi="Times New Roman" w:cs="Times New Roman"/>
          <w:sz w:val="24"/>
          <w:szCs w:val="24"/>
        </w:rPr>
        <w:t xml:space="preserve"> Naga Venkata Sai </w:t>
      </w:r>
      <w:proofErr w:type="spellStart"/>
      <w:r w:rsidRPr="00940D1C">
        <w:rPr>
          <w:rFonts w:ascii="Times New Roman" w:hAnsi="Times New Roman" w:cs="Times New Roman"/>
          <w:sz w:val="24"/>
          <w:szCs w:val="24"/>
        </w:rPr>
        <w:t>Vanama</w:t>
      </w:r>
      <w:proofErr w:type="spellEnd"/>
      <w:r w:rsidR="006B08B0" w:rsidRPr="006B08B0">
        <w:rPr>
          <w:rFonts w:ascii="Times New Roman" w:hAnsi="Times New Roman" w:cs="Times New Roman"/>
          <w:sz w:val="24"/>
          <w:szCs w:val="24"/>
        </w:rPr>
        <w:t>:</w:t>
      </w:r>
    </w:p>
    <w:p w14:paraId="523733ED" w14:textId="09D4875C" w:rsidR="006B08B0" w:rsidRDefault="00894DEB" w:rsidP="00473B8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598653" wp14:editId="14203DB5">
            <wp:extent cx="1518699" cy="723265"/>
            <wp:effectExtent l="0" t="0" r="5715" b="635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930" cy="74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7562C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ACFE1F1" w14:textId="21263F4E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sw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karaju</w:t>
      </w:r>
      <w:proofErr w:type="spellEnd"/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041BA209" w14:textId="14BA4141" w:rsidR="006B08B0" w:rsidRDefault="00894DEB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16E94E" wp14:editId="16EC7D13">
            <wp:extent cx="1383527" cy="6756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365" cy="69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581C5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323F1B0" w14:textId="67C0573A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uthvi Raj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Padthe </w:t>
      </w:r>
      <w:r w:rsidR="006B08B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04FBAC2E" w14:textId="2DFF56CF" w:rsidR="006B08B0" w:rsidRDefault="006B08B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533F5A" wp14:editId="46C4A0F0">
            <wp:extent cx="1579963" cy="769923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433" cy="78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D239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CD1F5F0" w14:textId="086CD764" w:rsidR="00F45D64" w:rsidRPr="002D3307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ddy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46091FE0" w14:textId="3C677BCC" w:rsidR="006B08B0" w:rsidRPr="002D3307" w:rsidRDefault="00910E4F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FAFAE0" wp14:editId="5BBF5604">
            <wp:extent cx="1225308" cy="831272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515" cy="8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8B2EF" w14:textId="77777777" w:rsidR="006B08B0" w:rsidRPr="006B08B0" w:rsidRDefault="006B08B0" w:rsidP="00473B8A">
      <w:pPr>
        <w:rPr>
          <w:rFonts w:ascii="Times New Roman" w:hAnsi="Times New Roman" w:cs="Times New Roman"/>
          <w:sz w:val="28"/>
          <w:szCs w:val="28"/>
        </w:rPr>
      </w:pPr>
    </w:p>
    <w:sectPr w:rsidR="006B08B0" w:rsidRPr="006B0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45A5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256A5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980BCB"/>
    <w:multiLevelType w:val="multilevel"/>
    <w:tmpl w:val="14EA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D73BD9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587C3D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017114"/>
    <w:multiLevelType w:val="multilevel"/>
    <w:tmpl w:val="B946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D91591"/>
    <w:multiLevelType w:val="multilevel"/>
    <w:tmpl w:val="0EC04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8874D1"/>
    <w:multiLevelType w:val="multilevel"/>
    <w:tmpl w:val="7C461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3671B3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KxMLM0NTEwt7BU0lEKTi0uzszPAykwrAUAz2D0ISwAAAA="/>
  </w:docVars>
  <w:rsids>
    <w:rsidRoot w:val="00473B8A"/>
    <w:rsid w:val="00012559"/>
    <w:rsid w:val="00047B3E"/>
    <w:rsid w:val="0005196E"/>
    <w:rsid w:val="00085DA0"/>
    <w:rsid w:val="000C0A67"/>
    <w:rsid w:val="0013374D"/>
    <w:rsid w:val="001B577A"/>
    <w:rsid w:val="001C4FA0"/>
    <w:rsid w:val="00207255"/>
    <w:rsid w:val="00224B0C"/>
    <w:rsid w:val="002505B2"/>
    <w:rsid w:val="002A5EC2"/>
    <w:rsid w:val="00367D00"/>
    <w:rsid w:val="00426745"/>
    <w:rsid w:val="004341C9"/>
    <w:rsid w:val="004448C1"/>
    <w:rsid w:val="004557FF"/>
    <w:rsid w:val="00464169"/>
    <w:rsid w:val="00473B8A"/>
    <w:rsid w:val="00476A15"/>
    <w:rsid w:val="004F2E88"/>
    <w:rsid w:val="005423EB"/>
    <w:rsid w:val="0055446B"/>
    <w:rsid w:val="005D6099"/>
    <w:rsid w:val="005E03D7"/>
    <w:rsid w:val="005F5BD7"/>
    <w:rsid w:val="006054F6"/>
    <w:rsid w:val="00641525"/>
    <w:rsid w:val="00665090"/>
    <w:rsid w:val="00672D40"/>
    <w:rsid w:val="006B08B0"/>
    <w:rsid w:val="00783DF7"/>
    <w:rsid w:val="007C5BAA"/>
    <w:rsid w:val="007C682C"/>
    <w:rsid w:val="007D01E6"/>
    <w:rsid w:val="00805A93"/>
    <w:rsid w:val="008620CB"/>
    <w:rsid w:val="00877389"/>
    <w:rsid w:val="00894DEB"/>
    <w:rsid w:val="00897896"/>
    <w:rsid w:val="008A42D2"/>
    <w:rsid w:val="008B5CFB"/>
    <w:rsid w:val="008C57B6"/>
    <w:rsid w:val="00902184"/>
    <w:rsid w:val="009046A5"/>
    <w:rsid w:val="00910E4F"/>
    <w:rsid w:val="009117A2"/>
    <w:rsid w:val="00936351"/>
    <w:rsid w:val="00940D1C"/>
    <w:rsid w:val="0094392D"/>
    <w:rsid w:val="00954416"/>
    <w:rsid w:val="009E38EB"/>
    <w:rsid w:val="009F6A28"/>
    <w:rsid w:val="00A35BD1"/>
    <w:rsid w:val="00A72222"/>
    <w:rsid w:val="00A93830"/>
    <w:rsid w:val="00AD322A"/>
    <w:rsid w:val="00B4033D"/>
    <w:rsid w:val="00BE15B4"/>
    <w:rsid w:val="00BF0A0C"/>
    <w:rsid w:val="00C819F4"/>
    <w:rsid w:val="00D66244"/>
    <w:rsid w:val="00D7202E"/>
    <w:rsid w:val="00D92AD6"/>
    <w:rsid w:val="00DA0A48"/>
    <w:rsid w:val="00DA2C40"/>
    <w:rsid w:val="00DF0FC8"/>
    <w:rsid w:val="00E3125B"/>
    <w:rsid w:val="00E67D8F"/>
    <w:rsid w:val="00E76B2B"/>
    <w:rsid w:val="00E83DDD"/>
    <w:rsid w:val="00F22B2B"/>
    <w:rsid w:val="00F366C7"/>
    <w:rsid w:val="00F45D64"/>
    <w:rsid w:val="00F56112"/>
    <w:rsid w:val="00FE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3E0BB"/>
  <w15:chartTrackingRefBased/>
  <w15:docId w15:val="{32DE1D35-73D0-4ED7-B2F9-8ECDC9226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B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3B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73B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3B8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3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TB">
    <w:name w:val="SH/TB"/>
    <w:basedOn w:val="Normal"/>
    <w:next w:val="Normal"/>
    <w:rsid w:val="00473B8A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 w:cs="Times New Roman"/>
      <w:sz w:val="16"/>
      <w:szCs w:val="20"/>
    </w:rPr>
  </w:style>
  <w:style w:type="paragraph" w:styleId="Title">
    <w:name w:val="Title"/>
    <w:basedOn w:val="Normal"/>
    <w:link w:val="TitleChar"/>
    <w:qFormat/>
    <w:rsid w:val="00473B8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473B8A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E83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ugula,Vineetha</dc:creator>
  <cp:keywords/>
  <dc:description/>
  <cp:lastModifiedBy>Padthe,Pruthvi R</cp:lastModifiedBy>
  <cp:revision>2</cp:revision>
  <dcterms:created xsi:type="dcterms:W3CDTF">2021-05-18T01:36:00Z</dcterms:created>
  <dcterms:modified xsi:type="dcterms:W3CDTF">2021-05-18T01:36:00Z</dcterms:modified>
</cp:coreProperties>
</file>